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A2C9A0" w14:textId="77777777" w:rsidR="00210C68" w:rsidRDefault="007B6CC2">
      <w:pPr>
        <w:rPr>
          <w:rFonts w:eastAsiaTheme="minorEastAsia"/>
          <w:u w:val="single"/>
        </w:rPr>
      </w:pPr>
      <m:oMath>
        <m:r>
          <w:rPr>
            <w:rFonts w:ascii="Cambria Math" w:hAnsi="Cambria Math"/>
            <w:u w:val="single"/>
          </w:rPr>
          <m:t xml:space="preserve">Exercice  de Synthèse en vue de la prochaine évaluation 1ère 3,4 Spécialité Maths </m:t>
        </m:r>
      </m:oMath>
      <w:r>
        <w:rPr>
          <w:rFonts w:eastAsiaTheme="minorEastAsia"/>
          <w:u w:val="single"/>
        </w:rPr>
        <w:t xml:space="preserve"> </w:t>
      </w:r>
    </w:p>
    <w:p w14:paraId="401DDF42" w14:textId="77777777" w:rsidR="007B6CC2" w:rsidRPr="00A06350" w:rsidRDefault="007B6CC2">
      <w:pPr>
        <w:rPr>
          <w:rFonts w:eastAsiaTheme="minorEastAsia"/>
        </w:rPr>
      </w:pPr>
      <w:r>
        <w:rPr>
          <w:rFonts w:eastAsiaTheme="minorEastAsia"/>
          <w:u w:val="single"/>
        </w:rPr>
        <w:t xml:space="preserve">Cours Hattemer </w:t>
      </w:r>
    </w:p>
    <w:p w14:paraId="550AC28A" w14:textId="77777777" w:rsidR="007B6CC2" w:rsidRDefault="007B6CC2">
      <w:pPr>
        <w:rPr>
          <w:rFonts w:eastAsiaTheme="minorEastAsia"/>
        </w:rPr>
      </w:pPr>
      <w:r>
        <w:rPr>
          <w:rFonts w:eastAsiaTheme="minorEastAsia"/>
        </w:rPr>
        <w:t xml:space="preserve">Dans un jeu vidéo , 10 boules bleues et n boules vertes apparaissent sur l’écran avec </w:t>
      </w:r>
      <m:oMath>
        <m:r>
          <w:rPr>
            <w:rFonts w:ascii="Cambria Math" w:eastAsiaTheme="minorEastAsia" w:hAnsi="Cambria Math"/>
          </w:rPr>
          <m:t>n≥2.</m:t>
        </m:r>
      </m:oMath>
      <w:r>
        <w:rPr>
          <w:rFonts w:eastAsiaTheme="minorEastAsia"/>
        </w:rPr>
        <w:t xml:space="preserve"> </w:t>
      </w:r>
    </w:p>
    <w:p w14:paraId="18D600A0" w14:textId="77777777" w:rsidR="007B6CC2" w:rsidRDefault="007B6CC2">
      <w:pPr>
        <w:rPr>
          <w:rFonts w:eastAsiaTheme="minorEastAsia"/>
        </w:rPr>
      </w:pPr>
      <m:oMath>
        <m:r>
          <w:rPr>
            <w:rFonts w:ascii="Cambria Math" w:hAnsi="Cambria Math"/>
          </w:rPr>
          <m:t>Le joueur doit atteindre une boule .</m:t>
        </m:r>
      </m:oMath>
      <w:r>
        <w:rPr>
          <w:rFonts w:eastAsiaTheme="minorEastAsia"/>
        </w:rPr>
        <w:t xml:space="preserve"> </w:t>
      </w:r>
    </w:p>
    <w:p w14:paraId="64E2C174" w14:textId="0A3FC032" w:rsidR="007B6CC2" w:rsidRDefault="004A733A">
      <w:p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il atteint une boule bleue , il gagne de</m:t>
        </m:r>
        <m:r>
          <w:rPr>
            <w:rFonts w:ascii="Cambria Math" w:hAnsi="Cambria Math"/>
          </w:rPr>
          <m:t>u</m:t>
        </m:r>
        <m:r>
          <w:rPr>
            <w:rFonts w:ascii="Cambria Math" w:hAnsi="Cambria Math"/>
          </w:rPr>
          <m:t xml:space="preserve">x points . </m:t>
        </m:r>
      </m:oMath>
      <w:r w:rsidR="007B6CC2">
        <w:rPr>
          <w:rFonts w:eastAsiaTheme="minorEastAsia"/>
        </w:rPr>
        <w:t xml:space="preserve"> </w:t>
      </w:r>
    </w:p>
    <w:p w14:paraId="6A247C58" w14:textId="7713B21F" w:rsidR="007B6CC2" w:rsidRDefault="004A733A">
      <w:pPr>
        <w:rPr>
          <w:rFonts w:eastAsiaTheme="minorEastAsia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il atteint une</m:t>
        </m:r>
        <w:bookmarkStart w:id="0" w:name="_GoBack"/>
        <w:bookmarkEnd w:id="0"/>
        <m:r>
          <w:rPr>
            <w:rFonts w:ascii="Cambria Math" w:hAnsi="Cambria Math"/>
          </w:rPr>
          <m:t xml:space="preserve"> boule verte , il perd trois po</m:t>
        </m:r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nts .</m:t>
        </m:r>
      </m:oMath>
      <w:r w:rsidR="007B6CC2">
        <w:rPr>
          <w:rFonts w:eastAsiaTheme="minorEastAsia"/>
        </w:rPr>
        <w:t xml:space="preserve"> </w:t>
      </w:r>
    </w:p>
    <w:p w14:paraId="14C329D1" w14:textId="77777777" w:rsidR="007B6CC2" w:rsidRDefault="007B6CC2">
      <w:pPr>
        <w:rPr>
          <w:rFonts w:eastAsiaTheme="minorEastAsia"/>
        </w:rPr>
      </w:pPr>
      <w:r>
        <w:rPr>
          <w:rFonts w:eastAsiaTheme="minorEastAsia"/>
        </w:rPr>
        <w:t xml:space="preserve">Soit </w:t>
      </w:r>
      <m:oMath>
        <m:r>
          <w:rPr>
            <w:rFonts w:ascii="Cambria Math" w:eastAsiaTheme="minorEastAsia" w:hAnsi="Cambria Math"/>
          </w:rPr>
          <m:t>X la variable aléatoire égale au gain algébrique du joueur .</m:t>
        </m:r>
      </m:oMath>
    </w:p>
    <w:p w14:paraId="1E27F558" w14:textId="77777777" w:rsidR="007B6CC2" w:rsidRDefault="007B6CC2" w:rsidP="007B6CC2">
      <w:pPr>
        <w:pStyle w:val="Paragraphedeliste"/>
        <w:numPr>
          <w:ilvl w:val="0"/>
          <w:numId w:val="1"/>
        </w:numPr>
      </w:pPr>
      <w:r>
        <w:t>Si le joueur atteint une boule, elle disparaît de l’écran .</w:t>
      </w:r>
    </w:p>
    <w:p w14:paraId="7DFBF034" w14:textId="77777777" w:rsidR="007B6CC2" w:rsidRDefault="007B6CC2" w:rsidP="007B6CC2">
      <w:pPr>
        <w:pStyle w:val="Paragraphedeliste"/>
      </w:pPr>
      <w:r>
        <w:t>Le joueur atteint deux boules successivement.</w:t>
      </w:r>
    </w:p>
    <w:p w14:paraId="453B06C8" w14:textId="77777777" w:rsidR="007B6CC2" w:rsidRDefault="007B6CC2" w:rsidP="007B6CC2">
      <w:pPr>
        <w:pStyle w:val="Paragraphedeliste"/>
        <w:numPr>
          <w:ilvl w:val="0"/>
          <w:numId w:val="2"/>
        </w:numPr>
      </w:pPr>
      <w:r>
        <w:t>Construire l’arbre pondéré traduisant la situation .</w:t>
      </w:r>
    </w:p>
    <w:p w14:paraId="0480054B" w14:textId="77777777" w:rsidR="007B6CC2" w:rsidRDefault="007B6CC2" w:rsidP="007B6CC2">
      <w:pPr>
        <w:pStyle w:val="Paragraphedeliste"/>
        <w:numPr>
          <w:ilvl w:val="0"/>
          <w:numId w:val="2"/>
        </w:numPr>
      </w:pPr>
      <w:r>
        <w:t>Quelles sont les chemins sur l’arbre pondéré menant à une perte d’un point ?</w:t>
      </w:r>
    </w:p>
    <w:p w14:paraId="3E57D188" w14:textId="77777777" w:rsidR="00273140" w:rsidRDefault="00273140" w:rsidP="007B6CC2">
      <w:pPr>
        <w:pStyle w:val="Paragraphedeliste"/>
        <w:numPr>
          <w:ilvl w:val="0"/>
          <w:numId w:val="2"/>
        </w:numPr>
      </w:pPr>
      <w:r>
        <w:t>Exprimer en fonction de n , la probabilité d’atteindre une boule bleue, puis une boule verte.</w:t>
      </w:r>
    </w:p>
    <w:p w14:paraId="4A0E2C97" w14:textId="77777777" w:rsidR="00273140" w:rsidRPr="00273140" w:rsidRDefault="00273140" w:rsidP="007B6CC2">
      <w:pPr>
        <w:pStyle w:val="Paragraphedeliste"/>
        <w:numPr>
          <w:ilvl w:val="0"/>
          <w:numId w:val="2"/>
        </w:numPr>
      </w:pPr>
      <w:r>
        <w:t xml:space="preserve">Montrer qu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=-1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0n</m:t>
            </m:r>
          </m:num>
          <m:den>
            <m:r>
              <w:rPr>
                <w:rFonts w:ascii="Cambria Math" w:hAnsi="Cambria Math"/>
              </w:rPr>
              <m:t>(n+10)(n+9)</m:t>
            </m:r>
          </m:den>
        </m:f>
      </m:oMath>
      <w:r>
        <w:rPr>
          <w:rFonts w:eastAsiaTheme="minorEastAsia"/>
        </w:rPr>
        <w:t xml:space="preserve"> .</w:t>
      </w:r>
    </w:p>
    <w:p w14:paraId="1CD1830F" w14:textId="77777777" w:rsidR="00273140" w:rsidRPr="00273140" w:rsidRDefault="00273140" w:rsidP="007B6CC2">
      <w:pPr>
        <w:pStyle w:val="Paragraphedeliste"/>
        <w:numPr>
          <w:ilvl w:val="0"/>
          <w:numId w:val="2"/>
        </w:numPr>
      </w:pPr>
      <w:r>
        <w:rPr>
          <w:rFonts w:eastAsiaTheme="minorEastAsia"/>
        </w:rPr>
        <w:t>Déterminer la loi de probabilité de X .</w:t>
      </w:r>
    </w:p>
    <w:p w14:paraId="2C9DA700" w14:textId="77777777" w:rsidR="00273140" w:rsidRDefault="00273140" w:rsidP="00273140">
      <w:pPr>
        <w:rPr>
          <w:rFonts w:eastAsiaTheme="minorEastAsia"/>
        </w:rPr>
      </w:pPr>
      <w:r>
        <w:t xml:space="preserve">        2.a. Démontrer  que l’espérance de X est : </w:t>
      </w:r>
      <m:oMath>
        <m:r>
          <w:rPr>
            <w:rFonts w:ascii="Cambria Math" w:hAnsi="Cambria Math"/>
          </w:rPr>
          <m:t>E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6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14n+360</m:t>
            </m:r>
          </m:num>
          <m:den>
            <m:r>
              <w:rPr>
                <w:rFonts w:ascii="Cambria Math" w:hAnsi="Cambria Math"/>
              </w:rPr>
              <m:t>(n+10)(n+9)</m:t>
            </m:r>
          </m:den>
        </m:f>
      </m:oMath>
      <w:r>
        <w:rPr>
          <w:rFonts w:eastAsiaTheme="minorEastAsia"/>
        </w:rPr>
        <w:t xml:space="preserve"> .</w:t>
      </w:r>
    </w:p>
    <w:p w14:paraId="371C6898" w14:textId="77777777" w:rsidR="00273140" w:rsidRDefault="00273140" w:rsidP="00273140">
      <w:pPr>
        <w:rPr>
          <w:rFonts w:eastAsiaTheme="minorEastAsia"/>
        </w:rPr>
      </w:pPr>
      <w:r>
        <w:rPr>
          <w:rFonts w:eastAsiaTheme="minorEastAsia"/>
        </w:rPr>
        <w:t xml:space="preserve">           b. Déterminer les valeurs de n pour lesquelles </w:t>
      </w:r>
      <m:oMath>
        <m:r>
          <w:rPr>
            <w:rFonts w:ascii="Cambria Math" w:eastAsiaTheme="minorEastAsia" w:hAnsi="Cambria Math"/>
          </w:rPr>
          <m:t>(X)&gt;0</m:t>
        </m:r>
      </m:oMath>
      <w:r>
        <w:rPr>
          <w:rFonts w:eastAsiaTheme="minorEastAsia"/>
        </w:rPr>
        <w:t xml:space="preserve"> .</w:t>
      </w:r>
    </w:p>
    <w:p w14:paraId="57E54E88" w14:textId="1A81D0EB" w:rsidR="00273140" w:rsidRDefault="00273140" w:rsidP="00273140">
      <w:pPr>
        <w:rPr>
          <w:rFonts w:eastAsiaTheme="minorEastAsia"/>
        </w:rPr>
      </w:pPr>
      <w:r>
        <w:rPr>
          <w:rFonts w:eastAsiaTheme="minorEastAsia"/>
        </w:rPr>
        <w:t xml:space="preserve">      3. Dans une deuxième partie du jeu , une boule atteinte réapparaît dans le jeu .Le jeu contient trois</w:t>
      </w:r>
      <w:r w:rsidR="005B7D81">
        <w:rPr>
          <w:rFonts w:eastAsiaTheme="minorEastAsia"/>
        </w:rPr>
        <w:t xml:space="preserve"> fois</w:t>
      </w:r>
      <w:r>
        <w:rPr>
          <w:rFonts w:eastAsiaTheme="minorEastAsia"/>
        </w:rPr>
        <w:t xml:space="preserve"> plus de boules vertes que de boules bleues.</w:t>
      </w:r>
    </w:p>
    <w:p w14:paraId="1302A3E8" w14:textId="77777777" w:rsidR="00273140" w:rsidRDefault="00273140" w:rsidP="00273140">
      <w:pPr>
        <w:rPr>
          <w:rFonts w:eastAsiaTheme="minorEastAsia"/>
        </w:rPr>
      </w:pPr>
      <w:r>
        <w:rPr>
          <w:rFonts w:eastAsiaTheme="minorEastAsia"/>
        </w:rPr>
        <w:t>Le joueur atteint 20 boules apparues sur l’écran .</w:t>
      </w:r>
    </w:p>
    <w:p w14:paraId="6756AF5B" w14:textId="77777777" w:rsidR="00273140" w:rsidRDefault="00273140" w:rsidP="00273140">
      <w:pPr>
        <w:rPr>
          <w:rFonts w:eastAsiaTheme="minorEastAsia"/>
        </w:rPr>
      </w:pPr>
      <w:r>
        <w:rPr>
          <w:rFonts w:eastAsiaTheme="minorEastAsia"/>
        </w:rPr>
        <w:t>Soit Y la variable aléatoire égale au nombre de boules bleues atteintes .</w:t>
      </w:r>
    </w:p>
    <w:p w14:paraId="0392191E" w14:textId="77777777" w:rsidR="00273140" w:rsidRDefault="00273140" w:rsidP="00273140">
      <w:pPr>
        <w:rPr>
          <w:rFonts w:eastAsiaTheme="minorEastAsia"/>
        </w:rPr>
      </w:pPr>
      <w:r>
        <w:rPr>
          <w:rFonts w:eastAsiaTheme="minorEastAsia"/>
        </w:rPr>
        <w:t>Les résultats seront arrondis au millième près .</w:t>
      </w:r>
    </w:p>
    <w:p w14:paraId="16DA4C53" w14:textId="77777777" w:rsidR="00273140" w:rsidRDefault="00273140" w:rsidP="00273140">
      <w:pPr>
        <w:pStyle w:val="Paragraphedeliste"/>
        <w:numPr>
          <w:ilvl w:val="0"/>
          <w:numId w:val="3"/>
        </w:numPr>
      </w:pPr>
      <w:r>
        <w:t xml:space="preserve">Calculer la probabilité </w:t>
      </w:r>
      <w:r w:rsidR="00A06350">
        <w:t>que le joueur atteigne deux boules bleues.</w:t>
      </w:r>
    </w:p>
    <w:p w14:paraId="4FAEB703" w14:textId="77777777" w:rsidR="00A06350" w:rsidRDefault="00A06350" w:rsidP="00273140">
      <w:pPr>
        <w:pStyle w:val="Paragraphedeliste"/>
        <w:numPr>
          <w:ilvl w:val="0"/>
          <w:numId w:val="3"/>
        </w:numPr>
      </w:pPr>
      <w:r>
        <w:t>Calculer la probabilité que le joueur  atteigne au moins une boule bleue .</w:t>
      </w:r>
    </w:p>
    <w:p w14:paraId="7CAFC407" w14:textId="77777777" w:rsidR="00A06350" w:rsidRDefault="00A06350" w:rsidP="00A06350">
      <w:r>
        <w:t xml:space="preserve">  4. Le jeu contient toujours trois fois plus de boules vertes que de boules bleues, mais le joueur atteint  N boules apparues sur l’écran .</w:t>
      </w:r>
    </w:p>
    <w:p w14:paraId="7E004DDB" w14:textId="77777777" w:rsidR="00A06350" w:rsidRDefault="00A06350" w:rsidP="00A06350">
      <w:r>
        <w:t>Déterminer le nombre minimum de boules que doit atteindre le joueur pour que la probabilité d’atteindre au moins une boule bleue soit supérieure ou égale 0,99 .</w:t>
      </w:r>
    </w:p>
    <w:p w14:paraId="6CB7BA93" w14:textId="77777777" w:rsidR="00A06350" w:rsidRDefault="00A06350" w:rsidP="00A06350">
      <w:pPr>
        <w:rPr>
          <w:color w:val="FF0000"/>
        </w:rPr>
      </w:pPr>
      <w:r>
        <w:rPr>
          <w:color w:val="FF0000"/>
        </w:rPr>
        <w:t xml:space="preserve">UN  RAISONNEMENT TRES  CLAIR EST ATTENDU !!! </w:t>
      </w:r>
    </w:p>
    <w:p w14:paraId="5F7D8885" w14:textId="77777777" w:rsidR="00A06350" w:rsidRPr="00A06350" w:rsidRDefault="00A06350" w:rsidP="00A06350">
      <w:pPr>
        <w:rPr>
          <w:color w:val="FF0000"/>
        </w:rPr>
      </w:pPr>
      <w:r>
        <w:rPr>
          <w:color w:val="FF0000"/>
        </w:rPr>
        <w:t>BON COURAGE OMJS</w:t>
      </w:r>
    </w:p>
    <w:p w14:paraId="2977587C" w14:textId="77777777" w:rsidR="00ED71F0" w:rsidRPr="00A06350" w:rsidRDefault="00ED71F0">
      <w:pPr>
        <w:rPr>
          <w:color w:val="FF0000"/>
        </w:rPr>
      </w:pPr>
    </w:p>
    <w:sectPr w:rsidR="00ED71F0" w:rsidRPr="00A06350"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D2DC90" w14:textId="77777777" w:rsidR="004A733A" w:rsidRDefault="004A733A" w:rsidP="00A06350">
      <w:pPr>
        <w:spacing w:after="0" w:line="240" w:lineRule="auto"/>
      </w:pPr>
      <w:r>
        <w:separator/>
      </w:r>
    </w:p>
  </w:endnote>
  <w:endnote w:type="continuationSeparator" w:id="0">
    <w:p w14:paraId="22254D5C" w14:textId="77777777" w:rsidR="004A733A" w:rsidRDefault="004A733A" w:rsidP="00A063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5576823"/>
      <w:docPartObj>
        <w:docPartGallery w:val="Page Numbers (Bottom of Page)"/>
        <w:docPartUnique/>
      </w:docPartObj>
    </w:sdtPr>
    <w:sdtEndPr/>
    <w:sdtContent>
      <w:p w14:paraId="19B9E9FB" w14:textId="77777777" w:rsidR="00A06350" w:rsidRDefault="00A06350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32353">
          <w:rPr>
            <w:noProof/>
          </w:rPr>
          <w:t>1</w:t>
        </w:r>
        <w:r>
          <w:fldChar w:fldCharType="end"/>
        </w:r>
      </w:p>
    </w:sdtContent>
  </w:sdt>
  <w:p w14:paraId="0C520D7D" w14:textId="77777777" w:rsidR="00A06350" w:rsidRDefault="00A06350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C980E6" w14:textId="77777777" w:rsidR="004A733A" w:rsidRDefault="004A733A" w:rsidP="00A06350">
      <w:pPr>
        <w:spacing w:after="0" w:line="240" w:lineRule="auto"/>
      </w:pPr>
      <w:r>
        <w:separator/>
      </w:r>
    </w:p>
  </w:footnote>
  <w:footnote w:type="continuationSeparator" w:id="0">
    <w:p w14:paraId="335E7481" w14:textId="77777777" w:rsidR="004A733A" w:rsidRDefault="004A733A" w:rsidP="00A063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6D56F5"/>
    <w:multiLevelType w:val="hybridMultilevel"/>
    <w:tmpl w:val="60C49B8C"/>
    <w:lvl w:ilvl="0" w:tplc="88C2EE74">
      <w:start w:val="1"/>
      <w:numFmt w:val="lowerLetter"/>
      <w:lvlText w:val="%1."/>
      <w:lvlJc w:val="left"/>
      <w:pPr>
        <w:ind w:left="765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85" w:hanging="360"/>
      </w:pPr>
    </w:lvl>
    <w:lvl w:ilvl="2" w:tplc="040C001B" w:tentative="1">
      <w:start w:val="1"/>
      <w:numFmt w:val="lowerRoman"/>
      <w:lvlText w:val="%3."/>
      <w:lvlJc w:val="right"/>
      <w:pPr>
        <w:ind w:left="2205" w:hanging="180"/>
      </w:pPr>
    </w:lvl>
    <w:lvl w:ilvl="3" w:tplc="040C000F" w:tentative="1">
      <w:start w:val="1"/>
      <w:numFmt w:val="decimal"/>
      <w:lvlText w:val="%4."/>
      <w:lvlJc w:val="left"/>
      <w:pPr>
        <w:ind w:left="2925" w:hanging="360"/>
      </w:pPr>
    </w:lvl>
    <w:lvl w:ilvl="4" w:tplc="040C0019" w:tentative="1">
      <w:start w:val="1"/>
      <w:numFmt w:val="lowerLetter"/>
      <w:lvlText w:val="%5."/>
      <w:lvlJc w:val="left"/>
      <w:pPr>
        <w:ind w:left="3645" w:hanging="360"/>
      </w:pPr>
    </w:lvl>
    <w:lvl w:ilvl="5" w:tplc="040C001B" w:tentative="1">
      <w:start w:val="1"/>
      <w:numFmt w:val="lowerRoman"/>
      <w:lvlText w:val="%6."/>
      <w:lvlJc w:val="right"/>
      <w:pPr>
        <w:ind w:left="4365" w:hanging="180"/>
      </w:pPr>
    </w:lvl>
    <w:lvl w:ilvl="6" w:tplc="040C000F" w:tentative="1">
      <w:start w:val="1"/>
      <w:numFmt w:val="decimal"/>
      <w:lvlText w:val="%7."/>
      <w:lvlJc w:val="left"/>
      <w:pPr>
        <w:ind w:left="5085" w:hanging="360"/>
      </w:pPr>
    </w:lvl>
    <w:lvl w:ilvl="7" w:tplc="040C0019" w:tentative="1">
      <w:start w:val="1"/>
      <w:numFmt w:val="lowerLetter"/>
      <w:lvlText w:val="%8."/>
      <w:lvlJc w:val="left"/>
      <w:pPr>
        <w:ind w:left="5805" w:hanging="360"/>
      </w:pPr>
    </w:lvl>
    <w:lvl w:ilvl="8" w:tplc="040C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" w15:restartNumberingAfterBreak="0">
    <w:nsid w:val="715B0AD7"/>
    <w:multiLevelType w:val="hybridMultilevel"/>
    <w:tmpl w:val="5D84FA04"/>
    <w:lvl w:ilvl="0" w:tplc="2D149EC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1B1377"/>
    <w:multiLevelType w:val="hybridMultilevel"/>
    <w:tmpl w:val="570827C0"/>
    <w:lvl w:ilvl="0" w:tplc="9FD06AB6">
      <w:start w:val="1"/>
      <w:numFmt w:val="lowerLetter"/>
      <w:lvlText w:val="%1."/>
      <w:lvlJc w:val="left"/>
      <w:pPr>
        <w:ind w:left="510" w:hanging="360"/>
      </w:pPr>
      <w:rPr>
        <w:rFonts w:eastAsiaTheme="minorEastAsia" w:hint="default"/>
      </w:rPr>
    </w:lvl>
    <w:lvl w:ilvl="1" w:tplc="040C0019" w:tentative="1">
      <w:start w:val="1"/>
      <w:numFmt w:val="lowerLetter"/>
      <w:lvlText w:val="%2."/>
      <w:lvlJc w:val="left"/>
      <w:pPr>
        <w:ind w:left="1230" w:hanging="360"/>
      </w:pPr>
    </w:lvl>
    <w:lvl w:ilvl="2" w:tplc="040C001B" w:tentative="1">
      <w:start w:val="1"/>
      <w:numFmt w:val="lowerRoman"/>
      <w:lvlText w:val="%3."/>
      <w:lvlJc w:val="right"/>
      <w:pPr>
        <w:ind w:left="1950" w:hanging="180"/>
      </w:pPr>
    </w:lvl>
    <w:lvl w:ilvl="3" w:tplc="040C000F" w:tentative="1">
      <w:start w:val="1"/>
      <w:numFmt w:val="decimal"/>
      <w:lvlText w:val="%4."/>
      <w:lvlJc w:val="left"/>
      <w:pPr>
        <w:ind w:left="2670" w:hanging="360"/>
      </w:pPr>
    </w:lvl>
    <w:lvl w:ilvl="4" w:tplc="040C0019" w:tentative="1">
      <w:start w:val="1"/>
      <w:numFmt w:val="lowerLetter"/>
      <w:lvlText w:val="%5."/>
      <w:lvlJc w:val="left"/>
      <w:pPr>
        <w:ind w:left="3390" w:hanging="360"/>
      </w:pPr>
    </w:lvl>
    <w:lvl w:ilvl="5" w:tplc="040C001B" w:tentative="1">
      <w:start w:val="1"/>
      <w:numFmt w:val="lowerRoman"/>
      <w:lvlText w:val="%6."/>
      <w:lvlJc w:val="right"/>
      <w:pPr>
        <w:ind w:left="4110" w:hanging="180"/>
      </w:pPr>
    </w:lvl>
    <w:lvl w:ilvl="6" w:tplc="040C000F" w:tentative="1">
      <w:start w:val="1"/>
      <w:numFmt w:val="decimal"/>
      <w:lvlText w:val="%7."/>
      <w:lvlJc w:val="left"/>
      <w:pPr>
        <w:ind w:left="4830" w:hanging="360"/>
      </w:pPr>
    </w:lvl>
    <w:lvl w:ilvl="7" w:tplc="040C0019" w:tentative="1">
      <w:start w:val="1"/>
      <w:numFmt w:val="lowerLetter"/>
      <w:lvlText w:val="%8."/>
      <w:lvlJc w:val="left"/>
      <w:pPr>
        <w:ind w:left="5550" w:hanging="360"/>
      </w:pPr>
    </w:lvl>
    <w:lvl w:ilvl="8" w:tplc="040C001B" w:tentative="1">
      <w:start w:val="1"/>
      <w:numFmt w:val="lowerRoman"/>
      <w:lvlText w:val="%9."/>
      <w:lvlJc w:val="right"/>
      <w:pPr>
        <w:ind w:left="627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wsLC0NDI0NbA0MrdU0lEKTi0uzszPAykwrAUA6AG+/ywAAAA="/>
  </w:docVars>
  <w:rsids>
    <w:rsidRoot w:val="007B6CC2"/>
    <w:rsid w:val="00210C68"/>
    <w:rsid w:val="00273140"/>
    <w:rsid w:val="00434F4D"/>
    <w:rsid w:val="004A733A"/>
    <w:rsid w:val="00576DFD"/>
    <w:rsid w:val="005B7D81"/>
    <w:rsid w:val="007508E9"/>
    <w:rsid w:val="007B6CC2"/>
    <w:rsid w:val="00A06350"/>
    <w:rsid w:val="00A94DBE"/>
    <w:rsid w:val="00C32353"/>
    <w:rsid w:val="00EC55C5"/>
    <w:rsid w:val="00ED7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806403"/>
  <w15:chartTrackingRefBased/>
  <w15:docId w15:val="{ACEB26A6-19FE-46B5-8082-D4351FF4B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7B6CC2"/>
    <w:rPr>
      <w:color w:val="808080"/>
    </w:rPr>
  </w:style>
  <w:style w:type="paragraph" w:styleId="Paragraphedeliste">
    <w:name w:val="List Paragraph"/>
    <w:basedOn w:val="Normal"/>
    <w:uiPriority w:val="34"/>
    <w:qFormat/>
    <w:rsid w:val="007B6CC2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A063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06350"/>
  </w:style>
  <w:style w:type="paragraph" w:styleId="Pieddepage">
    <w:name w:val="footer"/>
    <w:basedOn w:val="Normal"/>
    <w:link w:val="PieddepageCar"/>
    <w:uiPriority w:val="99"/>
    <w:unhideWhenUsed/>
    <w:rsid w:val="00A0635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063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313</Words>
  <Characters>1725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èves</dc:creator>
  <cp:keywords/>
  <dc:description/>
  <cp:lastModifiedBy>Henry Letellier</cp:lastModifiedBy>
  <cp:revision>3</cp:revision>
  <cp:lastPrinted>2020-05-02T10:30:00Z</cp:lastPrinted>
  <dcterms:created xsi:type="dcterms:W3CDTF">2020-04-30T15:12:00Z</dcterms:created>
  <dcterms:modified xsi:type="dcterms:W3CDTF">2020-05-03T15:56:00Z</dcterms:modified>
</cp:coreProperties>
</file>